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140DA" w14:textId="0C09FBFE" w:rsidR="0032590F" w:rsidRPr="00D0721B" w:rsidRDefault="00D0721B" w:rsidP="0032590F">
      <w:pPr>
        <w:rPr>
          <w:rFonts w:cstheme="minorHAnsi"/>
          <w:b/>
          <w:sz w:val="28"/>
          <w:highlight w:val="yellow"/>
        </w:rPr>
      </w:pPr>
      <w:proofErr w:type="spellStart"/>
      <w:r w:rsidRPr="00D0721B">
        <w:rPr>
          <w:rFonts w:cstheme="minorHAnsi"/>
          <w:b/>
          <w:sz w:val="28"/>
          <w:highlight w:val="yellow"/>
        </w:rPr>
        <w:t>Jupyter</w:t>
      </w:r>
      <w:proofErr w:type="spellEnd"/>
      <w:r w:rsidRPr="00D0721B">
        <w:rPr>
          <w:rFonts w:cstheme="minorHAnsi"/>
          <w:b/>
          <w:sz w:val="28"/>
          <w:highlight w:val="yellow"/>
        </w:rPr>
        <w:t xml:space="preserve"> Notebook Basics</w:t>
      </w:r>
    </w:p>
    <w:p w14:paraId="6D9FA072" w14:textId="01BDF0CE" w:rsidR="00D1704B" w:rsidRDefault="00F03C78" w:rsidP="0032590F">
      <w:r w:rsidRPr="00F03C78">
        <w:drawing>
          <wp:inline distT="0" distB="0" distL="0" distR="0" wp14:anchorId="75491DC1" wp14:editId="51E12644">
            <wp:extent cx="5943600" cy="2983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C921" w14:textId="1AEFDCF8" w:rsidR="00D0721B" w:rsidRDefault="00D0721B" w:rsidP="0032590F"/>
    <w:p w14:paraId="352C5C99" w14:textId="5809FF93" w:rsidR="00D1704B" w:rsidRPr="00D0721B" w:rsidRDefault="00D0721B" w:rsidP="0032590F">
      <w:pPr>
        <w:rPr>
          <w:rFonts w:cstheme="minorHAnsi"/>
          <w:b/>
          <w:sz w:val="28"/>
          <w:highlight w:val="yellow"/>
        </w:rPr>
      </w:pPr>
      <w:proofErr w:type="spellStart"/>
      <w:r w:rsidRPr="00D0721B">
        <w:rPr>
          <w:rFonts w:cstheme="minorHAnsi"/>
          <w:b/>
          <w:sz w:val="28"/>
          <w:highlight w:val="yellow"/>
        </w:rPr>
        <w:t>Jupyter</w:t>
      </w:r>
      <w:proofErr w:type="spellEnd"/>
      <w:r w:rsidRPr="00D0721B">
        <w:rPr>
          <w:rFonts w:cstheme="minorHAnsi"/>
          <w:b/>
          <w:sz w:val="28"/>
          <w:highlight w:val="yellow"/>
        </w:rPr>
        <w:t xml:space="preserve"> Notebook Setup</w:t>
      </w:r>
    </w:p>
    <w:p w14:paraId="694434F7" w14:textId="2F42BF0E" w:rsidR="00D1704B" w:rsidRDefault="00D0721B" w:rsidP="0032590F">
      <w:r w:rsidRPr="00D0721B">
        <w:drawing>
          <wp:inline distT="0" distB="0" distL="0" distR="0" wp14:anchorId="2EA840CC" wp14:editId="69FAD86D">
            <wp:extent cx="5876925" cy="3136900"/>
            <wp:effectExtent l="0" t="0" r="952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22"/>
                    <a:stretch/>
                  </pic:blipFill>
                  <pic:spPr bwMode="auto">
                    <a:xfrm>
                      <a:off x="0" y="0"/>
                      <a:ext cx="5876925" cy="313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00F3C" w14:textId="574DBF30" w:rsidR="00D1704B" w:rsidRDefault="00D1704B" w:rsidP="0032590F"/>
    <w:p w14:paraId="5CAC7C5D" w14:textId="4E040F8B" w:rsidR="00D0721B" w:rsidRPr="00D0721B" w:rsidRDefault="00D0721B" w:rsidP="0032590F">
      <w:pPr>
        <w:rPr>
          <w:rFonts w:cstheme="minorHAnsi"/>
          <w:b/>
          <w:sz w:val="28"/>
          <w:highlight w:val="yellow"/>
        </w:rPr>
      </w:pPr>
      <w:r w:rsidRPr="00D0721B">
        <w:rPr>
          <w:rFonts w:cstheme="minorHAnsi"/>
          <w:b/>
          <w:sz w:val="28"/>
          <w:highlight w:val="yellow"/>
        </w:rPr>
        <w:t xml:space="preserve">Get Started with Anaconda and </w:t>
      </w:r>
      <w:proofErr w:type="spellStart"/>
      <w:r w:rsidRPr="00D0721B">
        <w:rPr>
          <w:rFonts w:cstheme="minorHAnsi"/>
          <w:b/>
          <w:sz w:val="28"/>
          <w:highlight w:val="yellow"/>
        </w:rPr>
        <w:t>Jupyter</w:t>
      </w:r>
      <w:proofErr w:type="spellEnd"/>
    </w:p>
    <w:p w14:paraId="0CD51F2A" w14:textId="77777777" w:rsidR="00D0721B" w:rsidRDefault="00D0721B" w:rsidP="0032590F">
      <w:bookmarkStart w:id="0" w:name="_GoBack"/>
      <w:bookmarkEnd w:id="0"/>
    </w:p>
    <w:p w14:paraId="718A369C" w14:textId="5E5E0039" w:rsidR="00D1704B" w:rsidRDefault="00D1704B" w:rsidP="0032590F"/>
    <w:p w14:paraId="573B66CB" w14:textId="1CE35CA7" w:rsidR="00D1704B" w:rsidRDefault="00D1704B" w:rsidP="0032590F"/>
    <w:p w14:paraId="59664384" w14:textId="4338F86B" w:rsidR="00D1704B" w:rsidRDefault="00D1704B" w:rsidP="0032590F"/>
    <w:p w14:paraId="7B9EF610" w14:textId="1C52B1CF" w:rsidR="00D1704B" w:rsidRDefault="00D1704B" w:rsidP="0032590F"/>
    <w:p w14:paraId="2B7C1E8D" w14:textId="53ACE495" w:rsidR="00D1704B" w:rsidRDefault="00D1704B" w:rsidP="0032590F"/>
    <w:p w14:paraId="2ACA0E68" w14:textId="2497834D" w:rsidR="00D1704B" w:rsidRDefault="00D1704B" w:rsidP="0032590F"/>
    <w:p w14:paraId="6394DA71" w14:textId="608D071A" w:rsidR="00D1704B" w:rsidRDefault="00D1704B" w:rsidP="0032590F"/>
    <w:p w14:paraId="1D56596C" w14:textId="14B14A12" w:rsidR="00D1704B" w:rsidRDefault="00D1704B" w:rsidP="0032590F"/>
    <w:p w14:paraId="7073531A" w14:textId="1347FFFD" w:rsidR="00D1704B" w:rsidRDefault="00D1704B" w:rsidP="0032590F"/>
    <w:p w14:paraId="4C3443FB" w14:textId="0C20E16F" w:rsidR="00D1704B" w:rsidRDefault="00D1704B" w:rsidP="0032590F"/>
    <w:p w14:paraId="64750C5B" w14:textId="7967DF43" w:rsidR="00D1704B" w:rsidRDefault="00D1704B" w:rsidP="0032590F"/>
    <w:p w14:paraId="20ED163C" w14:textId="427AD03E" w:rsidR="00D1704B" w:rsidRDefault="00D1704B" w:rsidP="0032590F"/>
    <w:p w14:paraId="7C93A932" w14:textId="47CED8BA" w:rsidR="00D1704B" w:rsidRDefault="00D1704B" w:rsidP="0032590F"/>
    <w:p w14:paraId="655D3142" w14:textId="77777777" w:rsidR="00D1704B" w:rsidRPr="0032590F" w:rsidRDefault="00D1704B" w:rsidP="0032590F"/>
    <w:sectPr w:rsidR="00D1704B" w:rsidRPr="0032590F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E9BA5" w14:textId="77777777" w:rsidR="00E33251" w:rsidRDefault="00E33251" w:rsidP="00D73911">
      <w:pPr>
        <w:spacing w:after="0" w:line="240" w:lineRule="auto"/>
      </w:pPr>
      <w:r>
        <w:separator/>
      </w:r>
    </w:p>
  </w:endnote>
  <w:endnote w:type="continuationSeparator" w:id="0">
    <w:p w14:paraId="1AAE79BA" w14:textId="77777777" w:rsidR="00E33251" w:rsidRDefault="00E3325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C227D" w14:textId="77777777" w:rsidR="00E33251" w:rsidRDefault="00E33251" w:rsidP="00D73911">
      <w:pPr>
        <w:spacing w:after="0" w:line="240" w:lineRule="auto"/>
      </w:pPr>
      <w:r>
        <w:separator/>
      </w:r>
    </w:p>
  </w:footnote>
  <w:footnote w:type="continuationSeparator" w:id="0">
    <w:p w14:paraId="4A1B981D" w14:textId="77777777" w:rsidR="00E33251" w:rsidRDefault="00E3325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NKsFAIDMmuo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72AA5"/>
    <w:rsid w:val="00274788"/>
    <w:rsid w:val="0028033F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106DF"/>
    <w:rsid w:val="00F17D12"/>
    <w:rsid w:val="00F21B44"/>
    <w:rsid w:val="00F26009"/>
    <w:rsid w:val="00F26DC5"/>
    <w:rsid w:val="00F273B1"/>
    <w:rsid w:val="00F36F01"/>
    <w:rsid w:val="00F37186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8E24F-211C-4960-A192-7C3D2D352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0</TotalTime>
  <Pages>2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5</cp:revision>
  <dcterms:created xsi:type="dcterms:W3CDTF">2021-12-26T10:25:00Z</dcterms:created>
  <dcterms:modified xsi:type="dcterms:W3CDTF">2023-03-21T20:04:00Z</dcterms:modified>
</cp:coreProperties>
</file>